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D833EE" w14:textId="17898795" w:rsidR="00FC3990" w:rsidRDefault="00FC3990" w:rsidP="00FC3990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>
        <w:rPr>
          <w:rFonts w:ascii="Times New Roman" w:eastAsia="Times New Roman" w:hAnsi="Times New Roman" w:cs="Times New Roman"/>
          <w:b/>
          <w:bCs/>
          <w:sz w:val="40"/>
          <w:lang w:eastAsia="pl-PL"/>
        </w:rPr>
        <w:t>ANEKS</w:t>
      </w:r>
    </w:p>
    <w:p w14:paraId="122329FC" w14:textId="77777777" w:rsidR="00FC3990" w:rsidRDefault="00FC3990" w:rsidP="00FC3990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</w:p>
    <w:p w14:paraId="59EB8E52" w14:textId="055068FC" w:rsidR="00FC3990" w:rsidRPr="00392150" w:rsidRDefault="00FC3990" w:rsidP="00FC3990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392150"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INDYWIDUALNY PLAN BADAWCZY </w:t>
      </w:r>
    </w:p>
    <w:p w14:paraId="3CBFBE0D" w14:textId="77777777" w:rsidR="00FC3990" w:rsidRPr="00392150" w:rsidRDefault="00FC3990" w:rsidP="00FC3990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d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>oktoranta</w:t>
      </w:r>
      <w:r>
        <w:rPr>
          <w:rFonts w:ascii="Times New Roman" w:eastAsia="Times New Roman" w:hAnsi="Times New Roman" w:cs="Times New Roman"/>
          <w:b/>
          <w:bCs/>
          <w:lang w:eastAsia="pl-PL"/>
        </w:rPr>
        <w:t>/doktorantki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 xml:space="preserve"> w Szkole Doktorskiej w Uniwersytecie Śląskim w Katowicach</w:t>
      </w:r>
    </w:p>
    <w:p w14:paraId="22EACAFF" w14:textId="77777777" w:rsidR="00FC3990" w:rsidRPr="00392150" w:rsidRDefault="00FC3990" w:rsidP="00FC3990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125726" w14:textId="040FD3BD" w:rsidR="00F40183" w:rsidRPr="006B18D7" w:rsidRDefault="00FC3990" w:rsidP="00FC3990">
      <w:pPr>
        <w:jc w:val="center"/>
        <w:rPr>
          <w:rFonts w:ascii="Times New Roman" w:eastAsia="Times New Roman" w:hAnsi="Times New Roman" w:cs="Times New Roman"/>
          <w:b/>
          <w:bCs/>
          <w:color w:val="FF0000"/>
          <w:lang w:eastAsia="pl-PL"/>
        </w:rPr>
      </w:pPr>
      <w:r w:rsidRPr="00392150">
        <w:rPr>
          <w:rFonts w:ascii="Times New Roman" w:hAnsi="Times New Roman" w:cs="Times New Roman"/>
          <w:lang w:eastAsia="pl-PL"/>
        </w:rPr>
        <w:t>Data rozpoczęcia kształcenia:</w:t>
      </w:r>
      <w:r>
        <w:rPr>
          <w:rFonts w:ascii="Times New Roman" w:hAnsi="Times New Roman" w:cs="Times New Roman"/>
          <w:lang w:eastAsia="pl-PL"/>
        </w:rPr>
        <w:t xml:space="preserve"> </w:t>
      </w:r>
      <w:r w:rsidRPr="00392150">
        <w:rPr>
          <w:rFonts w:ascii="Times New Roman" w:hAnsi="Times New Roman" w:cs="Times New Roman"/>
          <w:lang w:eastAsia="pl-PL"/>
        </w:rPr>
        <w:t xml:space="preserve">rok akademicki </w:t>
      </w:r>
      <w:r w:rsidR="009E613B">
        <w:rPr>
          <w:rFonts w:ascii="Times New Roman" w:hAnsi="Times New Roman" w:cs="Times New Roman"/>
          <w:lang w:eastAsia="pl-PL"/>
        </w:rPr>
        <w:t>2019/2020</w:t>
      </w:r>
      <w:bookmarkStart w:id="0" w:name="_GoBack"/>
      <w:bookmarkEnd w:id="0"/>
    </w:p>
    <w:p w14:paraId="2FCDCF55" w14:textId="129BFC21" w:rsidR="000458F5" w:rsidRPr="006B18D7" w:rsidRDefault="000458F5" w:rsidP="000458F5">
      <w:pPr>
        <w:jc w:val="center"/>
        <w:rPr>
          <w:rFonts w:ascii="Times New Roman" w:eastAsia="Times New Roman" w:hAnsi="Times New Roman" w:cs="Times New Roman"/>
          <w:lang w:eastAsia="pl-PL"/>
        </w:rPr>
      </w:pPr>
    </w:p>
    <w:p w14:paraId="08690D58" w14:textId="77777777" w:rsidR="003A23DA" w:rsidRPr="00392150" w:rsidRDefault="003A23DA" w:rsidP="003A23DA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t>Dane doktoranta</w:t>
      </w:r>
      <w:r>
        <w:rPr>
          <w:rFonts w:ascii="Times New Roman" w:hAnsi="Times New Roman"/>
          <w:b/>
          <w:lang w:eastAsia="pl-PL"/>
        </w:rPr>
        <w:t>/doktorantki</w:t>
      </w:r>
      <w:r w:rsidRPr="00392150">
        <w:rPr>
          <w:rFonts w:ascii="Times New Roman" w:hAnsi="Times New Roman"/>
          <w:b/>
          <w:lang w:eastAsia="pl-PL"/>
        </w:rPr>
        <w:t xml:space="preserve"> oraz informacje o promotorach</w:t>
      </w:r>
    </w:p>
    <w:p w14:paraId="413196C0" w14:textId="77777777" w:rsidR="003A23DA" w:rsidRPr="00392150" w:rsidRDefault="003A23DA" w:rsidP="003A23DA">
      <w:pPr>
        <w:spacing w:after="0"/>
        <w:jc w:val="both"/>
        <w:rPr>
          <w:rFonts w:ascii="Times New Roman" w:eastAsia="Times New Roman" w:hAnsi="Times New Roman" w:cs="Times New Roman"/>
          <w:lang w:eastAsia="pl-PL"/>
        </w:rPr>
      </w:pPr>
    </w:p>
    <w:p w14:paraId="26711CEB" w14:textId="77777777" w:rsidR="003A23DA" w:rsidRPr="00392150" w:rsidRDefault="003A23DA" w:rsidP="003A23DA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doktoranta/doktorantki:</w:t>
      </w:r>
    </w:p>
    <w:p w14:paraId="5C6F1CB1" w14:textId="77777777" w:rsidR="003A23DA" w:rsidRPr="00392150" w:rsidRDefault="003A23DA" w:rsidP="003A23DA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2DAC8A6B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F46F5B9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704DA5A7" w14:textId="77777777" w:rsidR="003A23DA" w:rsidRPr="00392150" w:rsidRDefault="003A23DA" w:rsidP="003A23DA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ORCID:</w:t>
      </w:r>
    </w:p>
    <w:p w14:paraId="6DD8E3A3" w14:textId="77777777" w:rsidR="003A23DA" w:rsidRPr="00392150" w:rsidRDefault="003A23DA" w:rsidP="003A23DA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34A1DAAD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04EFF6E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31A9FDF9" w14:textId="77777777" w:rsidR="003A23DA" w:rsidRPr="00392150" w:rsidRDefault="003A23DA" w:rsidP="003A23DA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Dyscyplina naukowa:</w:t>
      </w:r>
    </w:p>
    <w:p w14:paraId="6180F938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2BE5C94A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967DD99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10ACF586" w14:textId="77777777" w:rsidR="003A23DA" w:rsidRDefault="003A23DA" w:rsidP="003A23DA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promotora (promotorów), stopień/tytuł naukowy, jednostka organizacyjna,</w:t>
      </w:r>
    </w:p>
    <w:p w14:paraId="5653DF55" w14:textId="77777777" w:rsidR="003A23DA" w:rsidRPr="00392150" w:rsidRDefault="003A23DA" w:rsidP="003A23DA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w</w:t>
      </w:r>
      <w:r>
        <w:rPr>
          <w:rFonts w:ascii="Times New Roman" w:hAnsi="Times New Roman"/>
          <w:lang w:eastAsia="pl-PL"/>
        </w:rPr>
        <w:t xml:space="preserve"> </w:t>
      </w:r>
      <w:r w:rsidRPr="00392150">
        <w:rPr>
          <w:rFonts w:ascii="Times New Roman" w:hAnsi="Times New Roman"/>
          <w:lang w:eastAsia="pl-PL"/>
        </w:rPr>
        <w:t>k</w:t>
      </w:r>
      <w:r>
        <w:rPr>
          <w:rFonts w:ascii="Times New Roman" w:hAnsi="Times New Roman"/>
          <w:lang w:eastAsia="pl-PL"/>
        </w:rPr>
        <w:t xml:space="preserve">tórej zatrudniony (zatrudnieni) </w:t>
      </w:r>
      <w:r w:rsidRPr="00392150">
        <w:rPr>
          <w:rFonts w:ascii="Times New Roman" w:hAnsi="Times New Roman"/>
          <w:lang w:eastAsia="pl-PL"/>
        </w:rPr>
        <w:t>jest (są) promotor (promotorzy):</w:t>
      </w:r>
    </w:p>
    <w:p w14:paraId="6AABAEEC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76274EA" w14:textId="77777777" w:rsidR="003A23DA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72C2566" w14:textId="77777777" w:rsidR="003A23DA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73A3A593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813EB6A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F3B3AD1" w14:textId="77777777" w:rsidR="003A23DA" w:rsidRPr="00392150" w:rsidRDefault="003A23DA" w:rsidP="003A23DA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promotora pomocniczego (jeśli został wyznaczony):</w:t>
      </w:r>
    </w:p>
    <w:p w14:paraId="7E4C40AF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4E5A74D5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F40E192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771AA834" w14:textId="77777777" w:rsidR="003A23DA" w:rsidRPr="00392150" w:rsidRDefault="003A23DA" w:rsidP="003A23DA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Planowany tytuł rozprawy doktorskiej:</w:t>
      </w:r>
    </w:p>
    <w:p w14:paraId="54B3D0FE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11659517" w14:textId="77777777" w:rsidR="003A23DA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1154DA7" w14:textId="77777777" w:rsidR="003A23DA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2950BF49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1F17A3F" w14:textId="19C70F2B" w:rsidR="003A23DA" w:rsidRDefault="003A23DA">
      <w:pPr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br w:type="page"/>
      </w:r>
    </w:p>
    <w:p w14:paraId="136B3AE7" w14:textId="7314E800" w:rsidR="003A23DA" w:rsidRPr="00392150" w:rsidRDefault="003A23DA" w:rsidP="00077FDB">
      <w:pPr>
        <w:pStyle w:val="Akapitzlist"/>
        <w:numPr>
          <w:ilvl w:val="0"/>
          <w:numId w:val="18"/>
        </w:numPr>
        <w:spacing w:after="0" w:line="240" w:lineRule="auto"/>
        <w:ind w:left="0"/>
        <w:jc w:val="both"/>
        <w:rPr>
          <w:rFonts w:ascii="Times New Roman" w:hAnsi="Times New Roman"/>
          <w:b/>
          <w:sz w:val="20"/>
          <w:lang w:eastAsia="pl-PL"/>
        </w:rPr>
      </w:pPr>
      <w:r w:rsidRPr="006B18D7">
        <w:rPr>
          <w:rFonts w:ascii="Times New Roman" w:hAnsi="Times New Roman"/>
          <w:b/>
          <w:lang w:eastAsia="pl-PL"/>
        </w:rPr>
        <w:lastRenderedPageBreak/>
        <w:t xml:space="preserve">Informacje o </w:t>
      </w:r>
      <w:r>
        <w:rPr>
          <w:rFonts w:ascii="Times New Roman" w:hAnsi="Times New Roman"/>
          <w:b/>
          <w:lang w:eastAsia="pl-PL"/>
        </w:rPr>
        <w:t xml:space="preserve">wprowadzonych zmianach </w:t>
      </w:r>
      <w:r w:rsidR="00CE4672">
        <w:rPr>
          <w:rFonts w:ascii="Times New Roman" w:hAnsi="Times New Roman"/>
          <w:b/>
          <w:lang w:eastAsia="pl-PL"/>
        </w:rPr>
        <w:t xml:space="preserve">w </w:t>
      </w:r>
      <w:r w:rsidR="00077FDB">
        <w:rPr>
          <w:rFonts w:ascii="Times New Roman" w:hAnsi="Times New Roman"/>
          <w:b/>
          <w:lang w:eastAsia="pl-PL"/>
        </w:rPr>
        <w:t>i</w:t>
      </w:r>
      <w:r w:rsidR="00CE4672">
        <w:rPr>
          <w:rFonts w:ascii="Times New Roman" w:hAnsi="Times New Roman"/>
          <w:b/>
          <w:lang w:eastAsia="pl-PL"/>
        </w:rPr>
        <w:t xml:space="preserve">ndywidualnym </w:t>
      </w:r>
      <w:r w:rsidR="00077FDB">
        <w:rPr>
          <w:rFonts w:ascii="Times New Roman" w:hAnsi="Times New Roman"/>
          <w:b/>
          <w:lang w:eastAsia="pl-PL"/>
        </w:rPr>
        <w:t>p</w:t>
      </w:r>
      <w:r w:rsidR="00CE4672">
        <w:rPr>
          <w:rFonts w:ascii="Times New Roman" w:hAnsi="Times New Roman"/>
          <w:b/>
          <w:lang w:eastAsia="pl-PL"/>
        </w:rPr>
        <w:t xml:space="preserve">lanie </w:t>
      </w:r>
      <w:r w:rsidR="00077FDB">
        <w:rPr>
          <w:rFonts w:ascii="Times New Roman" w:hAnsi="Times New Roman"/>
          <w:b/>
          <w:lang w:eastAsia="pl-PL"/>
        </w:rPr>
        <w:t>b</w:t>
      </w:r>
      <w:r w:rsidR="00CE4672">
        <w:rPr>
          <w:rFonts w:ascii="Times New Roman" w:hAnsi="Times New Roman"/>
          <w:b/>
          <w:lang w:eastAsia="pl-PL"/>
        </w:rPr>
        <w:t xml:space="preserve">adawczym </w:t>
      </w:r>
      <w:r>
        <w:rPr>
          <w:rFonts w:ascii="Times New Roman" w:hAnsi="Times New Roman"/>
          <w:b/>
          <w:lang w:eastAsia="pl-PL"/>
        </w:rPr>
        <w:t>wraz z</w:t>
      </w:r>
      <w:r w:rsidR="00077FDB">
        <w:rPr>
          <w:rFonts w:ascii="Times New Roman" w:hAnsi="Times New Roman"/>
          <w:b/>
          <w:lang w:eastAsia="pl-PL"/>
        </w:rPr>
        <w:t> </w:t>
      </w:r>
      <w:r>
        <w:rPr>
          <w:rFonts w:ascii="Times New Roman" w:hAnsi="Times New Roman"/>
          <w:b/>
          <w:lang w:eastAsia="pl-PL"/>
        </w:rPr>
        <w:t>ich uzasadnieniem</w:t>
      </w:r>
    </w:p>
    <w:p w14:paraId="065721BC" w14:textId="7B8A49A6" w:rsidR="00721A80" w:rsidRDefault="00721A80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03385A76" w14:textId="70346CC3" w:rsidR="003A23DA" w:rsidRDefault="003A23DA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1AE04570" w14:textId="77777777" w:rsidR="00CE4672" w:rsidRDefault="00CE4672" w:rsidP="00CE4672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8D49CFA" w14:textId="77777777" w:rsidR="00CE4672" w:rsidRDefault="00CE4672" w:rsidP="00CE4672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7F96DAA3" w14:textId="77777777" w:rsidR="00CE4672" w:rsidRPr="00392150" w:rsidRDefault="00CE4672" w:rsidP="00CE4672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94EABC7" w14:textId="77777777" w:rsidR="00CE4672" w:rsidRPr="00392150" w:rsidRDefault="00CE4672" w:rsidP="00CE4672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3A20E834" w14:textId="77777777" w:rsidR="00CE4672" w:rsidRDefault="00CE4672" w:rsidP="00CE4672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B78F6D9" w14:textId="77777777" w:rsidR="00CE4672" w:rsidRDefault="00CE4672" w:rsidP="00CE4672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0AA2A226" w14:textId="77777777" w:rsidR="00CE4672" w:rsidRPr="00392150" w:rsidRDefault="00CE4672" w:rsidP="00CE4672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C3351F1" w14:textId="77777777" w:rsidR="00CE4672" w:rsidRPr="00392150" w:rsidRDefault="00CE4672" w:rsidP="00CE4672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263D5B32" w14:textId="77777777" w:rsidR="00CE4672" w:rsidRDefault="00CE4672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766AAF08" w14:textId="6C978547" w:rsidR="00721A80" w:rsidRDefault="00721A80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0CBD317D" w14:textId="77777777" w:rsidR="006841B6" w:rsidRPr="00392150" w:rsidRDefault="006841B6" w:rsidP="006841B6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</w:pPr>
      <w:r w:rsidRPr="00392150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>Planowany termin złożenia rozprawy doktorskiej</w:t>
      </w:r>
      <w:r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 xml:space="preserve"> (dzień, miesiąc, rok)</w:t>
      </w:r>
      <w:r w:rsidRPr="00392150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>:</w:t>
      </w:r>
    </w:p>
    <w:p w14:paraId="512049D2" w14:textId="77777777" w:rsidR="006841B6" w:rsidRPr="00392150" w:rsidRDefault="006841B6" w:rsidP="006841B6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</w:pPr>
    </w:p>
    <w:p w14:paraId="5EBCED15" w14:textId="77777777" w:rsidR="006841B6" w:rsidRPr="00392150" w:rsidRDefault="006841B6" w:rsidP="006841B6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</w:pPr>
    </w:p>
    <w:p w14:paraId="10E018C5" w14:textId="77777777" w:rsidR="006841B6" w:rsidRPr="00392150" w:rsidRDefault="006841B6" w:rsidP="006841B6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BE0D7DA" w14:textId="4BC57EC4" w:rsidR="006841B6" w:rsidRDefault="006841B6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729D045C" w14:textId="77777777" w:rsidR="006841B6" w:rsidRDefault="006841B6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67F696F8" w14:textId="77777777" w:rsidR="00721A80" w:rsidRPr="006B18D7" w:rsidRDefault="00721A80" w:rsidP="00721A80">
      <w:pPr>
        <w:rPr>
          <w:rFonts w:ascii="Times New Roman" w:hAnsi="Times New Roman" w:cs="Times New Roman"/>
        </w:rPr>
      </w:pPr>
    </w:p>
    <w:p w14:paraId="2CE4BCCE" w14:textId="77777777" w:rsidR="00B60433" w:rsidRDefault="003A23DA" w:rsidP="00721A80">
      <w:pPr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>Data i podpis doktoranta</w:t>
      </w:r>
      <w:r>
        <w:rPr>
          <w:rFonts w:ascii="Times New Roman" w:hAnsi="Times New Roman" w:cs="Times New Roman"/>
          <w:b/>
        </w:rPr>
        <w:t>/doktorantki</w:t>
      </w:r>
      <w:r w:rsidRPr="00392150">
        <w:rPr>
          <w:rFonts w:ascii="Times New Roman" w:hAnsi="Times New Roman" w:cs="Times New Roman"/>
          <w:b/>
        </w:rPr>
        <w:t>:</w:t>
      </w:r>
    </w:p>
    <w:p w14:paraId="6D5D45A3" w14:textId="3DEFA048" w:rsidR="003A23DA" w:rsidRDefault="00721A80" w:rsidP="00721A80">
      <w:pPr>
        <w:rPr>
          <w:rFonts w:ascii="Times New Roman" w:hAnsi="Times New Roman" w:cs="Times New Roman"/>
        </w:rPr>
      </w:pPr>
      <w:r w:rsidRPr="006B18D7">
        <w:rPr>
          <w:rFonts w:ascii="Times New Roman" w:hAnsi="Times New Roman" w:cs="Times New Roman"/>
        </w:rPr>
        <w:tab/>
      </w:r>
      <w:r w:rsidRPr="006B18D7">
        <w:rPr>
          <w:rFonts w:ascii="Times New Roman" w:hAnsi="Times New Roman" w:cs="Times New Roman"/>
        </w:rPr>
        <w:tab/>
      </w:r>
    </w:p>
    <w:p w14:paraId="7A0AA4D9" w14:textId="72E24425" w:rsidR="00721A80" w:rsidRPr="006B18D7" w:rsidRDefault="003A23DA" w:rsidP="003A23DA">
      <w:pPr>
        <w:ind w:left="708" w:firstLine="708"/>
        <w:jc w:val="right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……</w:t>
      </w:r>
      <w:r>
        <w:rPr>
          <w:rFonts w:ascii="Times New Roman" w:hAnsi="Times New Roman" w:cs="Times New Roman"/>
        </w:rPr>
        <w:t>..</w:t>
      </w:r>
      <w:r w:rsidRPr="00392150">
        <w:rPr>
          <w:rFonts w:ascii="Times New Roman" w:hAnsi="Times New Roman" w:cs="Times New Roman"/>
        </w:rPr>
        <w:t>……………………………………………………………</w:t>
      </w:r>
      <w:r>
        <w:rPr>
          <w:rFonts w:ascii="Times New Roman" w:hAnsi="Times New Roman" w:cs="Times New Roman"/>
        </w:rPr>
        <w:t>……………...</w:t>
      </w:r>
    </w:p>
    <w:p w14:paraId="55E21306" w14:textId="5D00C0CB" w:rsidR="00721A80" w:rsidRDefault="00721A80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742D61D6" w14:textId="77777777" w:rsidR="00070CED" w:rsidRDefault="00070CED">
      <w:pPr>
        <w:rPr>
          <w:rFonts w:ascii="Times New Roman" w:eastAsia="Times New Roman" w:hAnsi="Times New Roman" w:cs="Times New Roman"/>
          <w:b/>
          <w:szCs w:val="20"/>
          <w:lang w:eastAsia="pl-PL"/>
        </w:rPr>
      </w:pPr>
      <w:r>
        <w:rPr>
          <w:rFonts w:ascii="Times New Roman" w:hAnsi="Times New Roman"/>
          <w:b/>
          <w:szCs w:val="20"/>
          <w:lang w:eastAsia="pl-PL"/>
        </w:rPr>
        <w:br w:type="page"/>
      </w:r>
    </w:p>
    <w:p w14:paraId="11125936" w14:textId="3D85D6FC" w:rsidR="00070CED" w:rsidRPr="00392150" w:rsidRDefault="00070CED" w:rsidP="00070CED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 xml:space="preserve">Akceptacja </w:t>
      </w:r>
      <w:r w:rsidR="005C75B2">
        <w:rPr>
          <w:rFonts w:ascii="Times New Roman" w:hAnsi="Times New Roman"/>
          <w:b/>
          <w:szCs w:val="20"/>
          <w:lang w:eastAsia="pl-PL"/>
        </w:rPr>
        <w:t>a</w:t>
      </w:r>
      <w:r w:rsidR="001C7FAA">
        <w:rPr>
          <w:rFonts w:ascii="Times New Roman" w:hAnsi="Times New Roman"/>
          <w:b/>
          <w:szCs w:val="20"/>
          <w:lang w:eastAsia="pl-PL"/>
        </w:rPr>
        <w:t xml:space="preserve">neksu do </w:t>
      </w:r>
      <w:r w:rsidRPr="00392150">
        <w:rPr>
          <w:rFonts w:ascii="Times New Roman" w:hAnsi="Times New Roman"/>
          <w:b/>
          <w:szCs w:val="20"/>
          <w:lang w:eastAsia="pl-PL"/>
        </w:rPr>
        <w:t>indywidualnego planu badawczego</w:t>
      </w:r>
    </w:p>
    <w:p w14:paraId="07F53813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6574E101" w14:textId="2D66507B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1. Opinia promotora (promotorów) na temat </w:t>
      </w:r>
      <w:r w:rsidR="008040AC">
        <w:rPr>
          <w:rFonts w:ascii="Times New Roman" w:hAnsi="Times New Roman" w:cs="Times New Roman"/>
        </w:rPr>
        <w:t xml:space="preserve">aneksu do </w:t>
      </w:r>
      <w:r w:rsidRPr="00392150">
        <w:rPr>
          <w:rFonts w:ascii="Times New Roman" w:hAnsi="Times New Roman" w:cs="Times New Roman"/>
        </w:rPr>
        <w:t>indywidualnego planu badawczego, zawierająca formułę stanowiącą jego akceptację</w:t>
      </w:r>
    </w:p>
    <w:p w14:paraId="4FE8D4BB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3235DCF5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76A605E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26FFED49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33EDC04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(promotorów):</w:t>
      </w:r>
      <w:r w:rsidRPr="00392150">
        <w:rPr>
          <w:rFonts w:ascii="Times New Roman" w:hAnsi="Times New Roman" w:cs="Times New Roman"/>
        </w:rPr>
        <w:tab/>
      </w:r>
    </w:p>
    <w:p w14:paraId="5D8B5EC4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46BF72D3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9A4D887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04137EA6" w14:textId="1C35E606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2. Opinia promotora pomocniczego (o ile został wyznaczony) na temat </w:t>
      </w:r>
      <w:r w:rsidR="008040AC">
        <w:rPr>
          <w:rFonts w:ascii="Times New Roman" w:hAnsi="Times New Roman" w:cs="Times New Roman"/>
        </w:rPr>
        <w:t xml:space="preserve">aneksu do </w:t>
      </w:r>
      <w:r w:rsidRPr="00392150">
        <w:rPr>
          <w:rFonts w:ascii="Times New Roman" w:hAnsi="Times New Roman" w:cs="Times New Roman"/>
        </w:rPr>
        <w:t>indywidualnego planu badawczego</w:t>
      </w:r>
    </w:p>
    <w:p w14:paraId="7AEE6458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268C6D18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4420590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23DC48F8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4E81C0C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pomocniczego:</w:t>
      </w:r>
    </w:p>
    <w:p w14:paraId="6788DCE9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088FCDB6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FD36449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3B539444" w14:textId="77777777" w:rsidR="00070CED" w:rsidRDefault="00070CE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06BC1E2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lastRenderedPageBreak/>
        <w:t>3. Opinia koordynatora obszarowego i ewentualne proponowane zmiany</w:t>
      </w:r>
    </w:p>
    <w:p w14:paraId="10F9B207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562F6F7D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4D4EA0B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2723ADD2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ED014A7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2FB50976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F38AF96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CB4DE6A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1C568F1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1D57B6A0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905E022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koordynatora:</w:t>
      </w:r>
    </w:p>
    <w:p w14:paraId="01744130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63F570D4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9F65D2A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5B610BFE" w14:textId="0CE5B31F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4. Zatwierdzenie </w:t>
      </w:r>
      <w:r w:rsidR="00372100">
        <w:rPr>
          <w:rFonts w:ascii="Times New Roman" w:hAnsi="Times New Roman" w:cs="Times New Roman"/>
        </w:rPr>
        <w:t xml:space="preserve">aneksu do </w:t>
      </w:r>
      <w:r w:rsidRPr="00392150">
        <w:rPr>
          <w:rFonts w:ascii="Times New Roman" w:hAnsi="Times New Roman" w:cs="Times New Roman"/>
        </w:rPr>
        <w:t>indywidualnego planu badawczego przez dziekana Szkoły Doktorskiej (TAK/NIE)</w:t>
      </w:r>
    </w:p>
    <w:p w14:paraId="3515F327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261DFDE1" w14:textId="77777777" w:rsidR="00070CED" w:rsidRPr="00392150" w:rsidRDefault="00070CED" w:rsidP="00070CED">
      <w:pPr>
        <w:spacing w:after="0"/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>Data i podpis dziekana Szkoły Doktorskiej:</w:t>
      </w:r>
    </w:p>
    <w:p w14:paraId="67A16AFD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36926C57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2A5305D2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0F11001" w14:textId="0D2CCB4A" w:rsidR="00721A80" w:rsidRPr="00372100" w:rsidRDefault="00721A80" w:rsidP="00372100">
      <w:pPr>
        <w:rPr>
          <w:rFonts w:ascii="Times New Roman" w:hAnsi="Times New Roman" w:cs="Times New Roman"/>
        </w:rPr>
      </w:pPr>
    </w:p>
    <w:sectPr w:rsidR="00721A80" w:rsidRPr="00372100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1FE1" w16cex:dateUtc="2020-10-26T09:13:00Z"/>
  <w16cex:commentExtensible w16cex:durableId="23412068" w16cex:dateUtc="2020-10-26T09:16:00Z"/>
  <w16cex:commentExtensible w16cex:durableId="23412151" w16cex:dateUtc="2020-10-26T09:20:00Z"/>
  <w16cex:commentExtensible w16cex:durableId="2341216C" w16cex:dateUtc="2020-10-26T09:20:00Z"/>
  <w16cex:commentExtensible w16cex:durableId="234125CE" w16cex:dateUtc="2020-10-26T09:39:00Z"/>
  <w16cex:commentExtensible w16cex:durableId="234122B1" w16cex:dateUtc="2020-10-26T09:25:00Z"/>
  <w16cex:commentExtensible w16cex:durableId="234121AA" w16cex:dateUtc="2020-10-26T09:21:00Z"/>
  <w16cex:commentExtensible w16cex:durableId="23412467" w16cex:dateUtc="2020-10-26T09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CEAB2E" w14:textId="77777777" w:rsidR="00B85591" w:rsidRDefault="00B85591" w:rsidP="005D63CD">
      <w:pPr>
        <w:spacing w:after="0" w:line="240" w:lineRule="auto"/>
      </w:pPr>
      <w:r>
        <w:separator/>
      </w:r>
    </w:p>
  </w:endnote>
  <w:endnote w:type="continuationSeparator" w:id="0">
    <w:p w14:paraId="0E4B3DDB" w14:textId="77777777" w:rsidR="00B85591" w:rsidRDefault="00B85591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Cambria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altName w:val="Arial"/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F00D1" w14:textId="77777777" w:rsidR="000C5ABC" w:rsidRPr="00F84EF3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4F5F43F7" w14:textId="77777777" w:rsidR="000729DF" w:rsidRPr="006B318B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00C78339" wp14:editId="0101D02B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3D9BA66A" wp14:editId="174BF69B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14BF4641" w14:textId="77777777" w:rsidR="005A269D" w:rsidRPr="006B318B" w:rsidRDefault="00D07E3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Szkoła Doktorska</w:t>
    </w:r>
  </w:p>
  <w:p w14:paraId="08F6F832" w14:textId="77777777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ul. Bankowa 1</w:t>
    </w:r>
    <w:r w:rsidR="00D07E3C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</w:p>
  <w:p w14:paraId="059C3BB5" w14:textId="77777777" w:rsidR="00D61394" w:rsidRPr="000C5ABC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 w:rsidR="00F84EF3"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</w:t>
    </w:r>
    <w:r w:rsidR="00D07E3C">
      <w:rPr>
        <w:rFonts w:ascii="PT Sans" w:hAnsi="PT Sans"/>
        <w:color w:val="002D59"/>
        <w:sz w:val="16"/>
        <w:szCs w:val="16"/>
        <w:lang w:val="de-DE"/>
      </w:rPr>
      <w:t> 359 247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</w:t>
    </w:r>
    <w:proofErr w:type="spellStart"/>
    <w:r w:rsidRPr="000C5ABC">
      <w:rPr>
        <w:rFonts w:ascii="PT Sans" w:hAnsi="PT Sans"/>
        <w:color w:val="002D59"/>
        <w:sz w:val="16"/>
        <w:szCs w:val="16"/>
        <w:lang w:val="de-DE"/>
      </w:rPr>
      <w:t>e-m</w:t>
    </w:r>
    <w:r w:rsidR="00D61394" w:rsidRPr="000C5ABC">
      <w:rPr>
        <w:rFonts w:ascii="PT Sans" w:hAnsi="PT Sans"/>
        <w:color w:val="002D59"/>
        <w:sz w:val="16"/>
        <w:szCs w:val="16"/>
        <w:lang w:val="de-DE"/>
      </w:rPr>
      <w:t>ail</w:t>
    </w:r>
    <w:proofErr w:type="spellEnd"/>
    <w:r w:rsidR="00D61394" w:rsidRPr="000C5ABC">
      <w:rPr>
        <w:rFonts w:ascii="PT Sans" w:hAnsi="PT Sans"/>
        <w:color w:val="002D59"/>
        <w:sz w:val="16"/>
        <w:szCs w:val="16"/>
        <w:lang w:val="de-DE"/>
      </w:rPr>
      <w:t xml:space="preserve">: </w:t>
    </w:r>
    <w:r w:rsidR="00D07E3C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55AB424E" w14:textId="77777777" w:rsidR="00D61394" w:rsidRPr="000C5AB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261B82FA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087C8618" w14:textId="77777777" w:rsidR="00557CB8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  <w:p w14:paraId="2C30EEF5" w14:textId="77777777" w:rsidR="005A269D" w:rsidRPr="006B318B" w:rsidRDefault="005A269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FB0381" w14:textId="77777777" w:rsidR="00B85591" w:rsidRDefault="00B85591" w:rsidP="005D63CD">
      <w:pPr>
        <w:spacing w:after="0" w:line="240" w:lineRule="auto"/>
      </w:pPr>
      <w:r>
        <w:separator/>
      </w:r>
    </w:p>
  </w:footnote>
  <w:footnote w:type="continuationSeparator" w:id="0">
    <w:p w14:paraId="61070FE7" w14:textId="77777777" w:rsidR="00B85591" w:rsidRDefault="00B85591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2E04C" w14:textId="34E59CB7" w:rsidR="005D63CD" w:rsidRDefault="009E613B" w:rsidP="000729DF">
    <w:pPr>
      <w:pStyle w:val="Nagwek"/>
      <w:tabs>
        <w:tab w:val="clear" w:pos="4536"/>
        <w:tab w:val="clear" w:pos="9072"/>
        <w:tab w:val="left" w:pos="1650"/>
      </w:tabs>
    </w:pPr>
    <w:sdt>
      <w:sdtPr>
        <w:id w:val="-814496454"/>
        <w:docPartObj>
          <w:docPartGallery w:val="Page Numbers (Margins)"/>
          <w:docPartUnique/>
        </w:docPartObj>
      </w:sdtPr>
      <w:sdtEndPr/>
      <w:sdtContent>
        <w:r w:rsidR="00B60433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5408" behindDoc="0" locked="0" layoutInCell="0" allowOverlap="1" wp14:anchorId="170F62FE" wp14:editId="432C3350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6" name="Prostokąt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557487" w14:textId="14F0F451" w:rsidR="00B60433" w:rsidRDefault="00B60433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Strona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="00372100" w:rsidRPr="00372100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4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70F62FE" id="Prostokąt 6" o:spid="_x0000_s1026" style="position:absolute;margin-left:0;margin-top:0;width:40.2pt;height:171.9pt;z-index:25166540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" o:allowincell="f" filled="f" stroked="f">
                  <v:textbox style="layout-flow:vertical;mso-layout-flow-alt:bottom-to-top;mso-fit-shape-to-text:t">
                    <w:txbxContent>
                      <w:p w14:paraId="44557487" w14:textId="14F0F451" w:rsidR="00B60433" w:rsidRDefault="00B60433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Strona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="00372100" w:rsidRPr="00372100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4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729DF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0729DF">
      <w:tab/>
    </w:r>
  </w:p>
  <w:p w14:paraId="32D3ACF6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C856F3"/>
    <w:multiLevelType w:val="hybridMultilevel"/>
    <w:tmpl w:val="0E66CBE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1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2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6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7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21631F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6"/>
  </w:num>
  <w:num w:numId="3">
    <w:abstractNumId w:val="14"/>
  </w:num>
  <w:num w:numId="4">
    <w:abstractNumId w:val="15"/>
  </w:num>
  <w:num w:numId="5">
    <w:abstractNumId w:val="10"/>
  </w:num>
  <w:num w:numId="6">
    <w:abstractNumId w:val="3"/>
  </w:num>
  <w:num w:numId="7">
    <w:abstractNumId w:val="9"/>
  </w:num>
  <w:num w:numId="8">
    <w:abstractNumId w:val="0"/>
  </w:num>
  <w:num w:numId="9">
    <w:abstractNumId w:val="11"/>
  </w:num>
  <w:num w:numId="10">
    <w:abstractNumId w:val="5"/>
  </w:num>
  <w:num w:numId="11">
    <w:abstractNumId w:val="20"/>
  </w:num>
  <w:num w:numId="12">
    <w:abstractNumId w:val="17"/>
  </w:num>
  <w:num w:numId="13">
    <w:abstractNumId w:val="1"/>
  </w:num>
  <w:num w:numId="14">
    <w:abstractNumId w:val="12"/>
  </w:num>
  <w:num w:numId="15">
    <w:abstractNumId w:val="13"/>
  </w:num>
  <w:num w:numId="16">
    <w:abstractNumId w:val="4"/>
  </w:num>
  <w:num w:numId="17">
    <w:abstractNumId w:val="7"/>
  </w:num>
  <w:num w:numId="18">
    <w:abstractNumId w:val="8"/>
  </w:num>
  <w:num w:numId="19">
    <w:abstractNumId w:val="6"/>
  </w:num>
  <w:num w:numId="20">
    <w:abstractNumId w:val="19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sjAyMLQ0t7A0NjVT0lEKTi0uzszPAykwqgUAF7/XHywAAAA="/>
  </w:docVars>
  <w:rsids>
    <w:rsidRoot w:val="005D63CD"/>
    <w:rsid w:val="00035187"/>
    <w:rsid w:val="000458F5"/>
    <w:rsid w:val="000534DB"/>
    <w:rsid w:val="00055BB6"/>
    <w:rsid w:val="00062715"/>
    <w:rsid w:val="00070CED"/>
    <w:rsid w:val="000729DF"/>
    <w:rsid w:val="00077FDB"/>
    <w:rsid w:val="00082A9B"/>
    <w:rsid w:val="000C5ABC"/>
    <w:rsid w:val="00187EEE"/>
    <w:rsid w:val="001902EC"/>
    <w:rsid w:val="00196207"/>
    <w:rsid w:val="001A0B2F"/>
    <w:rsid w:val="001B1AC0"/>
    <w:rsid w:val="001B2343"/>
    <w:rsid w:val="001C7FAA"/>
    <w:rsid w:val="001F28EA"/>
    <w:rsid w:val="001F760F"/>
    <w:rsid w:val="00200A27"/>
    <w:rsid w:val="00207AAE"/>
    <w:rsid w:val="00232D15"/>
    <w:rsid w:val="002465F5"/>
    <w:rsid w:val="00260804"/>
    <w:rsid w:val="00276FFC"/>
    <w:rsid w:val="0028429D"/>
    <w:rsid w:val="002A2A86"/>
    <w:rsid w:val="002A50F6"/>
    <w:rsid w:val="002B3B39"/>
    <w:rsid w:val="002B4768"/>
    <w:rsid w:val="002D2F12"/>
    <w:rsid w:val="002D64F0"/>
    <w:rsid w:val="002D6A44"/>
    <w:rsid w:val="002F72BD"/>
    <w:rsid w:val="003219AB"/>
    <w:rsid w:val="00321B53"/>
    <w:rsid w:val="00354EEE"/>
    <w:rsid w:val="00372100"/>
    <w:rsid w:val="00375C04"/>
    <w:rsid w:val="003A23DA"/>
    <w:rsid w:val="003C3779"/>
    <w:rsid w:val="003D4126"/>
    <w:rsid w:val="003E3BDD"/>
    <w:rsid w:val="003F387C"/>
    <w:rsid w:val="003F691B"/>
    <w:rsid w:val="00421148"/>
    <w:rsid w:val="0045770D"/>
    <w:rsid w:val="004B4B0E"/>
    <w:rsid w:val="004C0183"/>
    <w:rsid w:val="004C0184"/>
    <w:rsid w:val="004D107E"/>
    <w:rsid w:val="004E1FA7"/>
    <w:rsid w:val="00530CAA"/>
    <w:rsid w:val="00542143"/>
    <w:rsid w:val="00557334"/>
    <w:rsid w:val="00557CB8"/>
    <w:rsid w:val="00567987"/>
    <w:rsid w:val="005A269D"/>
    <w:rsid w:val="005A7F38"/>
    <w:rsid w:val="005B2D17"/>
    <w:rsid w:val="005B34FE"/>
    <w:rsid w:val="005B68C2"/>
    <w:rsid w:val="005C75B2"/>
    <w:rsid w:val="005D63CD"/>
    <w:rsid w:val="005E7B56"/>
    <w:rsid w:val="005F2775"/>
    <w:rsid w:val="0060205B"/>
    <w:rsid w:val="00615008"/>
    <w:rsid w:val="00626031"/>
    <w:rsid w:val="0066331E"/>
    <w:rsid w:val="0066657F"/>
    <w:rsid w:val="006841B6"/>
    <w:rsid w:val="00690494"/>
    <w:rsid w:val="006A4F48"/>
    <w:rsid w:val="006A75E3"/>
    <w:rsid w:val="006B18D7"/>
    <w:rsid w:val="006B318B"/>
    <w:rsid w:val="006C6A55"/>
    <w:rsid w:val="006E372B"/>
    <w:rsid w:val="006E5FBE"/>
    <w:rsid w:val="00721A80"/>
    <w:rsid w:val="00747C84"/>
    <w:rsid w:val="00753946"/>
    <w:rsid w:val="00754FB6"/>
    <w:rsid w:val="00765CD8"/>
    <w:rsid w:val="007B1224"/>
    <w:rsid w:val="007D0BA8"/>
    <w:rsid w:val="008040AC"/>
    <w:rsid w:val="00804689"/>
    <w:rsid w:val="00813ED8"/>
    <w:rsid w:val="00830AC4"/>
    <w:rsid w:val="008372DF"/>
    <w:rsid w:val="00845B0F"/>
    <w:rsid w:val="00852227"/>
    <w:rsid w:val="00852465"/>
    <w:rsid w:val="00856E72"/>
    <w:rsid w:val="00882466"/>
    <w:rsid w:val="00886073"/>
    <w:rsid w:val="00891F61"/>
    <w:rsid w:val="008927D4"/>
    <w:rsid w:val="008A16A2"/>
    <w:rsid w:val="008B1580"/>
    <w:rsid w:val="00923683"/>
    <w:rsid w:val="009536BE"/>
    <w:rsid w:val="00963CDF"/>
    <w:rsid w:val="009B284B"/>
    <w:rsid w:val="009B297A"/>
    <w:rsid w:val="009B4A4E"/>
    <w:rsid w:val="009E4F17"/>
    <w:rsid w:val="009E613B"/>
    <w:rsid w:val="00A30FDB"/>
    <w:rsid w:val="00A7084D"/>
    <w:rsid w:val="00AD1DEF"/>
    <w:rsid w:val="00AE0FC0"/>
    <w:rsid w:val="00AF6E83"/>
    <w:rsid w:val="00B16EC9"/>
    <w:rsid w:val="00B2693C"/>
    <w:rsid w:val="00B50039"/>
    <w:rsid w:val="00B60433"/>
    <w:rsid w:val="00B73B67"/>
    <w:rsid w:val="00B84CE0"/>
    <w:rsid w:val="00B85591"/>
    <w:rsid w:val="00B945EF"/>
    <w:rsid w:val="00BA64DD"/>
    <w:rsid w:val="00BB258A"/>
    <w:rsid w:val="00BE0AAA"/>
    <w:rsid w:val="00BE7AF9"/>
    <w:rsid w:val="00C20EBA"/>
    <w:rsid w:val="00C36319"/>
    <w:rsid w:val="00CC11F9"/>
    <w:rsid w:val="00CE4672"/>
    <w:rsid w:val="00D07E3C"/>
    <w:rsid w:val="00D316A5"/>
    <w:rsid w:val="00D4793B"/>
    <w:rsid w:val="00D61394"/>
    <w:rsid w:val="00D65CB7"/>
    <w:rsid w:val="00D66A4C"/>
    <w:rsid w:val="00DB75BC"/>
    <w:rsid w:val="00E35B33"/>
    <w:rsid w:val="00E50CB7"/>
    <w:rsid w:val="00E57DC0"/>
    <w:rsid w:val="00E7441E"/>
    <w:rsid w:val="00E80796"/>
    <w:rsid w:val="00E83569"/>
    <w:rsid w:val="00EA3288"/>
    <w:rsid w:val="00EA6E26"/>
    <w:rsid w:val="00EC321C"/>
    <w:rsid w:val="00EC6D18"/>
    <w:rsid w:val="00ED0743"/>
    <w:rsid w:val="00EE380D"/>
    <w:rsid w:val="00EF650A"/>
    <w:rsid w:val="00F1351F"/>
    <w:rsid w:val="00F379C2"/>
    <w:rsid w:val="00F40183"/>
    <w:rsid w:val="00F50AB2"/>
    <w:rsid w:val="00F84EF3"/>
    <w:rsid w:val="00FC3990"/>
    <w:rsid w:val="00FC6E79"/>
    <w:rsid w:val="00FD6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66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3" ma:contentTypeDescription="Create a new document." ma:contentTypeScope="" ma:versionID="76ad0a8e05fcfc8a85d0852cf137eca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8ec6f298ff0581168e22814e6c7f21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727AF2-4BB5-48BE-8739-A0EC4B570B7A}">
  <ds:schemaRefs>
    <ds:schemaRef ds:uri="65ea1ace-d2aa-4a4e-805e-6618a206a3e1"/>
    <ds:schemaRef ds:uri="http://purl.org/dc/terms/"/>
    <ds:schemaRef ds:uri="b0469b5c-91d9-4230-9bcb-43b5bd17c315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4D310EF-9DBC-4A2F-816B-CF74591E9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1AF877B-0C41-4A04-9A68-AB4D660401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61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Ryszard Knapek</cp:lastModifiedBy>
  <cp:revision>2</cp:revision>
  <dcterms:created xsi:type="dcterms:W3CDTF">2021-02-11T11:02:00Z</dcterms:created>
  <dcterms:modified xsi:type="dcterms:W3CDTF">2021-02-11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